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B44F20" w14:textId="6A0F6E82" w:rsidR="00BF1CB8" w:rsidRDefault="00BF1CB8" w:rsidP="00BF1CB8">
      <w:pPr>
        <w:pStyle w:val="Caption"/>
        <w:keepNext/>
        <w:jc w:val="center"/>
      </w:pPr>
      <w:r>
        <w:t>Table 4: Difference between three groups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770"/>
        <w:gridCol w:w="1503"/>
        <w:gridCol w:w="1297"/>
        <w:gridCol w:w="1304"/>
        <w:gridCol w:w="1547"/>
        <w:gridCol w:w="805"/>
      </w:tblGrid>
      <w:tr w:rsidR="00BA231F" w14:paraId="49E0D9EF" w14:textId="77777777" w:rsidTr="00BA231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7211156" w14:textId="77777777" w:rsidR="00BA231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AA2D9AC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>, N = 35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48575A0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Broken</w:t>
            </w:r>
            <w:r>
              <w:rPr>
                <w:rFonts w:ascii="Calibri" w:hAnsi="Calibri"/>
                <w:sz w:val="20"/>
              </w:rPr>
              <w:t>, N = 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EFE424E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Joint</w:t>
            </w:r>
            <w:r>
              <w:rPr>
                <w:rFonts w:ascii="Calibri" w:hAnsi="Calibri"/>
                <w:sz w:val="20"/>
              </w:rPr>
              <w:t>, N = 14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B42999A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uclear</w:t>
            </w:r>
            <w:r>
              <w:rPr>
                <w:rFonts w:ascii="Calibri" w:hAnsi="Calibri"/>
                <w:sz w:val="20"/>
              </w:rPr>
              <w:t>, N = 21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50B9F09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BA231F" w14:paraId="2051069E" w14:textId="77777777" w:rsidTr="00BA231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159278" w14:textId="2261B331" w:rsidR="00BA231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neral</w:t>
            </w:r>
            <w:r w:rsidR="00B66A37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Heal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A0EDF9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35, 6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D61DE8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60, 6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462CD1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35, 6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32181C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35, 6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D396E8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BA231F" w14:paraId="68323004" w14:textId="77777777" w:rsidTr="00BA231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7A80C" w14:textId="19242982" w:rsidR="00BA231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hysical</w:t>
            </w:r>
            <w:r w:rsidR="00B66A37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Function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76CD99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60, 9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A1603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65, 6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B4A1B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 (51, 9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6BF8F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5 (65, 9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6F8AF2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6</w:t>
            </w:r>
          </w:p>
        </w:tc>
      </w:tr>
      <w:tr w:rsidR="00BA231F" w14:paraId="1E601D63" w14:textId="77777777" w:rsidTr="00BA231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68FBF1" w14:textId="1B591760" w:rsidR="00BA231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ole</w:t>
            </w:r>
            <w:r w:rsidR="00B66A37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Phys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963B5F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25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7077CB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, 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B056C6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25, 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FDD454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25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C771A9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55</w:t>
            </w:r>
          </w:p>
        </w:tc>
      </w:tr>
      <w:tr w:rsidR="00BA231F" w14:paraId="37961C19" w14:textId="77777777" w:rsidTr="00BA231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543342" w14:textId="43E28BBA" w:rsidR="00BA231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odily</w:t>
            </w:r>
            <w:r w:rsidR="00B66A37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P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3F5215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53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3CA0B4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51, 6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E189F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45, 9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335B1D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55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3B28B9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9</w:t>
            </w:r>
          </w:p>
        </w:tc>
      </w:tr>
      <w:tr w:rsidR="00BA231F" w14:paraId="48748E63" w14:textId="77777777" w:rsidTr="00BA231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0AB39" w14:textId="77777777" w:rsidR="00BA231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i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756FC4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45, 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D85AD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28, 5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0DFEA9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45, 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EF77CD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50, 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D3EE94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1</w:t>
            </w:r>
          </w:p>
        </w:tc>
      </w:tr>
      <w:tr w:rsidR="00BA231F" w14:paraId="7AC1E8A7" w14:textId="77777777" w:rsidTr="00BA231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75803" w14:textId="404409BB" w:rsidR="00BA231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ntal</w:t>
            </w:r>
            <w:r w:rsidR="00B66A37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Heal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484214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52, 7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1BF50B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48, 5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94A9E4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49, 7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469C9F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 (52, 8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F33EED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6</w:t>
            </w:r>
          </w:p>
        </w:tc>
      </w:tr>
      <w:tr w:rsidR="00BA231F" w14:paraId="71119886" w14:textId="77777777" w:rsidTr="00BA231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757B5" w14:textId="0D363110" w:rsidR="00BA231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ole</w:t>
            </w:r>
            <w:r w:rsidR="00B66A37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Emotion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BCC380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33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4CC02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, 5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333FA4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33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1D6B65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33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DBBFD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BA231F" w14:paraId="171EAC13" w14:textId="77777777" w:rsidTr="00BA231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52EAF" w14:textId="7304FC64" w:rsidR="00BA231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cial</w:t>
            </w:r>
            <w:r w:rsidR="00B66A37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Function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ACDFE5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30, 5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161262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15, 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CC0A4D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20, 5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3F780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33, 5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2AC6F0" w14:textId="77777777" w:rsidR="00BA231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1</w:t>
            </w:r>
          </w:p>
        </w:tc>
      </w:tr>
      <w:tr w:rsidR="00BA231F" w14:paraId="5DA30E08" w14:textId="77777777" w:rsidTr="00BA231F">
        <w:trPr>
          <w:cantSplit/>
          <w:jc w:val="center"/>
        </w:trPr>
        <w:tc>
          <w:tcPr>
            <w:tcW w:w="0" w:type="auto"/>
            <w:gridSpan w:val="6"/>
          </w:tcPr>
          <w:p w14:paraId="0EBC01F0" w14:textId="77777777" w:rsidR="00BA231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Median (IQR)</w:t>
            </w:r>
          </w:p>
        </w:tc>
      </w:tr>
      <w:tr w:rsidR="00BA231F" w14:paraId="5EB53C0E" w14:textId="77777777" w:rsidTr="00BA231F">
        <w:trPr>
          <w:cantSplit/>
          <w:jc w:val="center"/>
        </w:trPr>
        <w:tc>
          <w:tcPr>
            <w:tcW w:w="0" w:type="auto"/>
            <w:gridSpan w:val="6"/>
          </w:tcPr>
          <w:p w14:paraId="535E2B70" w14:textId="77777777" w:rsidR="00BA231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Kruskal-Wallis rank sum test</w:t>
            </w:r>
          </w:p>
        </w:tc>
      </w:tr>
    </w:tbl>
    <w:p w14:paraId="69CDD327" w14:textId="77777777" w:rsidR="00BA231F" w:rsidRDefault="00BA231F">
      <w:pPr>
        <w:pStyle w:val="FirstParagraph"/>
      </w:pPr>
    </w:p>
    <w:sectPr w:rsidR="00BA231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E4E629" w14:textId="77777777" w:rsidR="00E26136" w:rsidRDefault="00E26136">
      <w:pPr>
        <w:spacing w:after="0"/>
      </w:pPr>
      <w:r>
        <w:separator/>
      </w:r>
    </w:p>
  </w:endnote>
  <w:endnote w:type="continuationSeparator" w:id="0">
    <w:p w14:paraId="0622F7DD" w14:textId="77777777" w:rsidR="00E26136" w:rsidRDefault="00E261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69524C" w14:textId="77777777" w:rsidR="00E26136" w:rsidRDefault="00E26136">
      <w:r>
        <w:separator/>
      </w:r>
    </w:p>
  </w:footnote>
  <w:footnote w:type="continuationSeparator" w:id="0">
    <w:p w14:paraId="5766F8C8" w14:textId="77777777" w:rsidR="00E26136" w:rsidRDefault="00E261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65823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813063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A231F"/>
    <w:rsid w:val="00B66A37"/>
    <w:rsid w:val="00BA231F"/>
    <w:rsid w:val="00BF1CB8"/>
    <w:rsid w:val="00E26136"/>
    <w:rsid w:val="00E84A3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E1D659"/>
  <w15:docId w15:val="{E048CC64-9913-454C-882F-009A56F9D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09</Words>
  <Characters>627</Characters>
  <Application>Microsoft Office Word</Application>
  <DocSecurity>0</DocSecurity>
  <Lines>5</Lines>
  <Paragraphs>1</Paragraphs>
  <ScaleCrop>false</ScaleCrop>
  <Company/>
  <LinksUpToDate>false</LinksUpToDate>
  <CharactersWithSpaces>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hajadi Yasmin</cp:lastModifiedBy>
  <cp:revision>3</cp:revision>
  <dcterms:created xsi:type="dcterms:W3CDTF">2024-06-02T13:21:00Z</dcterms:created>
  <dcterms:modified xsi:type="dcterms:W3CDTF">2024-06-03T12:16:00Z</dcterms:modified>
</cp:coreProperties>
</file>